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sa lewin-wald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win-wald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41 Birchwood Av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winwald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469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en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d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